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b3b1dd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9014e60-17e5-416d-ae24-dfd1c612229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2:39:03Z</dcterms:created>
  <dcterms:modified xsi:type="dcterms:W3CDTF">2023-08-10T22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